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:rsidRPr="00663BD1" w14:paraId="58FFFEC4" w14:textId="77777777" w:rsidTr="00CB3F12">
        <w:tc>
          <w:tcPr>
            <w:tcW w:w="6974" w:type="dxa"/>
          </w:tcPr>
          <w:p w14:paraId="40D9E19C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allumer</w:t>
            </w:r>
          </w:p>
          <w:p w14:paraId="01B0EF46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eteindre</w:t>
            </w:r>
          </w:p>
          <w:p w14:paraId="7BD7FC7C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e reveiller</w:t>
            </w:r>
          </w:p>
          <w:p w14:paraId="27FE19C3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'endormir</w:t>
            </w:r>
          </w:p>
          <w:p w14:paraId="5A2F09DB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e coucher</w:t>
            </w:r>
          </w:p>
          <w:p w14:paraId="599A035A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tot</w:t>
            </w:r>
          </w:p>
          <w:p w14:paraId="047F8A03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tard</w:t>
            </w:r>
          </w:p>
          <w:p w14:paraId="2BDE414D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joue sur</w:t>
            </w:r>
          </w:p>
          <w:p w14:paraId="087BE0E5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devant son ordinateur</w:t>
            </w:r>
          </w:p>
          <w:p w14:paraId="136F7455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passe la soiree dans sa chambre</w:t>
            </w:r>
          </w:p>
          <w:p w14:paraId="35CE8AC4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je reste devant la tele</w:t>
            </w:r>
          </w:p>
          <w:p w14:paraId="5D8B6F48" w14:textId="4FAE4949" w:rsidR="00CF0A6A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je sui un fan de foot</w:t>
            </w:r>
          </w:p>
        </w:tc>
        <w:tc>
          <w:tcPr>
            <w:tcW w:w="6974" w:type="dxa"/>
          </w:tcPr>
          <w:p w14:paraId="5E0AA244" w14:textId="6C3E4551" w:rsidR="00EC2784" w:rsidRPr="00EC2784" w:rsidRDefault="00EC2784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663BD1" w:rsidRPr="00663BD1" w14:paraId="3C53F7B7" w14:textId="77777777" w:rsidTr="00CB3F12">
        <w:tc>
          <w:tcPr>
            <w:tcW w:w="6974" w:type="dxa"/>
          </w:tcPr>
          <w:p w14:paraId="2046AD3B" w14:textId="6C9A858D" w:rsidR="00663BD1" w:rsidRPr="00663BD1" w:rsidRDefault="00663BD1" w:rsidP="00663BD1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文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翻译法语</w:t>
            </w:r>
          </w:p>
        </w:tc>
        <w:tc>
          <w:tcPr>
            <w:tcW w:w="6974" w:type="dxa"/>
          </w:tcPr>
          <w:p w14:paraId="5270615C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663BD1" w:rsidRPr="00663BD1" w14:paraId="21D26888" w14:textId="77777777" w:rsidTr="00CB3F12">
        <w:tc>
          <w:tcPr>
            <w:tcW w:w="6974" w:type="dxa"/>
          </w:tcPr>
          <w:p w14:paraId="0E8C10AC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je ne regarde pas la tele! Le soir, j'allume l'ordi quand je rentre; je me connecte sur Facebook, je regarde des videos, j'ecoute de la musique sur Internet .. Je me couche tard, vers une heure du matin.</w:t>
            </w:r>
          </w:p>
          <w:p w14:paraId="2E683E7F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703267D3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58C5F3C0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Le matin, je regarde les clips sur M6 avant l'ecole. Apres l'ecole, je m'amuse jusqu'a 6 heure: je regarde des dessins animes et des series a la tele ou je vais sur Internet et je joue en ligne. Apres, je fais mes devoirs.</w:t>
            </w:r>
          </w:p>
          <w:p w14:paraId="3D24EE62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4CD9F314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 xml:space="preserve">Je me reveille vers 6 h 30 et j'allume la tele. D'abord, je ragarde les informations, puis il y a mon emission de cuisine preferee. L'apres-midi, je regarde mon deuilleton a 14 heures, je me repose ou je vais sur Internet pour ecrire a </w:t>
            </w:r>
            <w:r w:rsidRPr="00663BD1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 xml:space="preserve">ma famille et es amis qui habitent loin, je m'informe... Le soir, je regarde les actualites puis je choisis un bon film ou un </w:t>
            </w:r>
          </w:p>
          <w:p w14:paraId="604F190F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558149A3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feuilleton</w:t>
            </w:r>
          </w:p>
          <w:p w14:paraId="5BF2CF59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D098112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mais souvent, je m'endors devant l'ecran avant l'ecole. Apres l'ecole je m</w:t>
            </w:r>
          </w:p>
          <w:p w14:paraId="40A94D0E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lisez le titre et l'introduction de cet article de magazine. Identifiez le theme de l'article</w:t>
            </w:r>
          </w:p>
          <w:p w14:paraId="39FDF0CC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lisez les temoignages de la famille Gontrand et le resultat de l'enquete ci-dessous. situez les cinq personnes par rapport a la moyenne nationale</w:t>
            </w:r>
          </w:p>
          <w:p w14:paraId="5E0B8C5D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7C14A5D8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 xml:space="preserve">Regardez le programme de television et choisissez des </w:t>
            </w:r>
            <w:r w:rsidRPr="00663BD1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emissions pour Nicolas, Nathalie, Morgane, Mael et Colette. Justifiez</w:t>
            </w:r>
          </w:p>
          <w:p w14:paraId="3F2B5C69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7D84F53E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 xml:space="preserve">le journal televisele </w:t>
            </w:r>
          </w:p>
          <w:p w14:paraId="70C14834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Les /francais ages de plus de 4 ans regardent la television en moyenne 3 heures et 38 minutes par jour.</w:t>
            </w:r>
          </w:p>
          <w:p w14:paraId="41FBD652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etre seu</w:t>
            </w:r>
          </w:p>
          <w:p w14:paraId="7559E320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vivre seul</w:t>
            </w:r>
          </w:p>
          <w:p w14:paraId="146B2C94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ne rien avoir a fait</w:t>
            </w:r>
          </w:p>
          <w:p w14:paraId="6E99D73F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elle n'arien a faire</w:t>
            </w:r>
          </w:p>
          <w:p w14:paraId="1EE36F8B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'informer</w:t>
            </w:r>
          </w:p>
          <w:p w14:paraId="163AF174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26923598" w14:textId="77777777" w:rsid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Relisez les temoignages de la famille Gontrand</w:t>
            </w:r>
          </w:p>
          <w:p w14:paraId="521EE278" w14:textId="77777777" w:rsid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5E2FA6A" w14:textId="77777777" w:rsidR="00663BD1" w:rsidRDefault="00663BD1" w:rsidP="00663BD1">
            <w:pPr>
              <w:pBdr>
                <w:bottom w:val="single" w:sz="6" w:space="1" w:color="auto"/>
              </w:pBd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53A2FDBF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Relisez les temoignages de la famille Gontrand</w:t>
            </w:r>
          </w:p>
          <w:p w14:paraId="2EED6599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 xml:space="preserve">un instant </w:t>
            </w:r>
          </w:p>
          <w:p w14:paraId="645F76EC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Les verbes promoninaux</w:t>
            </w:r>
          </w:p>
          <w:p w14:paraId="3D621B7E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quelle est la particularite de ces verbes</w:t>
            </w:r>
          </w:p>
          <w:p w14:paraId="77C58FDB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completez la conjugaison du verbe se reveillere a l'indicatif present</w:t>
            </w:r>
          </w:p>
          <w:p w14:paraId="712CB1A7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 xml:space="preserve">classez les verbes ci-dessous </w:t>
            </w:r>
          </w:p>
          <w:p w14:paraId="5AA83F7D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39886F0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Dormir</w:t>
            </w:r>
          </w:p>
          <w:p w14:paraId="0D7D6794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1EFB49B2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 xml:space="preserve">se lever </w:t>
            </w:r>
          </w:p>
          <w:p w14:paraId="2946FC98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e coucher</w:t>
            </w:r>
          </w:p>
          <w:p w14:paraId="23551F46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e reposer</w:t>
            </w:r>
          </w:p>
          <w:p w14:paraId="139D81EC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'endormir</w:t>
            </w:r>
          </w:p>
          <w:p w14:paraId="1C8DE4C6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se reveiller</w:t>
            </w:r>
          </w:p>
          <w:p w14:paraId="0A8E2F96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se preparer</w:t>
            </w:r>
          </w:p>
          <w:p w14:paraId="0BC4550D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5FF991C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Elle dort beaucoup: le soir, elle ... a 22 h et le matin elle ... a 8h.</w:t>
            </w:r>
          </w:p>
          <w:p w14:paraId="39A1824A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les petits ... toujours apres le dejeuner parce qu'ils sont fatigues.</w:t>
            </w:r>
          </w:p>
          <w:p w14:paraId="041036CA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Mous ... a minuit et nous ... a 5 H 30, c'est dur</w:t>
            </w:r>
          </w:p>
          <w:p w14:paraId="4D604586" w14:textId="77777777" w:rsidR="00663BD1" w:rsidRDefault="00663BD1" w:rsidP="00663BD1">
            <w:pPr>
              <w:pBdr>
                <w:bottom w:val="single" w:sz="6" w:space="1" w:color="auto"/>
              </w:pBd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/>
                <w:sz w:val="28"/>
                <w:lang w:val="fr-FR"/>
              </w:rPr>
              <w:t>Vous .. avant ou apres votre petit dejeuner?</w:t>
            </w:r>
          </w:p>
          <w:p w14:paraId="594DCAF6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 w:hint="eastAsia"/>
                <w:sz w:val="28"/>
                <w:lang w:val="fr-FR"/>
              </w:rPr>
              <w:t>我看电视。</w:t>
            </w:r>
          </w:p>
          <w:p w14:paraId="18703023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 w:hint="eastAsia"/>
                <w:sz w:val="28"/>
                <w:lang w:val="fr-FR"/>
              </w:rPr>
              <w:t>我不看电视</w:t>
            </w:r>
          </w:p>
          <w:p w14:paraId="22F3705B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 w:hint="eastAsia"/>
                <w:sz w:val="28"/>
                <w:lang w:val="fr-FR"/>
              </w:rPr>
              <w:t>我听音乐，我不听音乐。</w:t>
            </w:r>
          </w:p>
          <w:p w14:paraId="702A0B07" w14:textId="77777777" w:rsidR="00663BD1" w:rsidRPr="00663BD1" w:rsidRDefault="00663BD1" w:rsidP="00663BD1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 w:hint="eastAsia"/>
                <w:sz w:val="28"/>
                <w:lang w:val="fr-FR"/>
              </w:rPr>
              <w:t>一天几次。</w:t>
            </w:r>
          </w:p>
          <w:p w14:paraId="0E8C0487" w14:textId="17F5FFAF" w:rsidR="00663BD1" w:rsidRPr="00663BD1" w:rsidRDefault="00663BD1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663BD1">
              <w:rPr>
                <w:rFonts w:ascii="Times New Roman" w:eastAsia="宋体" w:hAnsi="Times New Roman" w:hint="eastAsia"/>
                <w:sz w:val="28"/>
                <w:lang w:val="fr-FR"/>
              </w:rPr>
              <w:t>一天</w:t>
            </w:r>
            <w:r w:rsidRPr="00663BD1">
              <w:rPr>
                <w:rFonts w:ascii="Times New Roman" w:eastAsia="宋体" w:hAnsi="Times New Roman" w:hint="eastAsia"/>
                <w:sz w:val="28"/>
                <w:lang w:val="fr-FR"/>
              </w:rPr>
              <w:t>20min</w:t>
            </w:r>
            <w:bookmarkStart w:id="0" w:name="_GoBack"/>
            <w:bookmarkEnd w:id="0"/>
          </w:p>
        </w:tc>
        <w:tc>
          <w:tcPr>
            <w:tcW w:w="6974" w:type="dxa"/>
          </w:tcPr>
          <w:p w14:paraId="2C966CA3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</w:tbl>
    <w:p w14:paraId="6AC995DB" w14:textId="35550333" w:rsidR="00025163" w:rsidRPr="00EC2784" w:rsidRDefault="00025163">
      <w:pPr>
        <w:rPr>
          <w:rFonts w:ascii="Times New Roman" w:eastAsia="宋体" w:hAnsi="Times New Roman"/>
          <w:sz w:val="28"/>
          <w:lang w:val="fr-FR"/>
        </w:rPr>
      </w:pPr>
    </w:p>
    <w:sectPr w:rsidR="00025163" w:rsidRPr="00EC2784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2E7DF7" w14:textId="77777777" w:rsidR="008B51A8" w:rsidRDefault="008B51A8" w:rsidP="00AA320E">
      <w:r>
        <w:separator/>
      </w:r>
    </w:p>
  </w:endnote>
  <w:endnote w:type="continuationSeparator" w:id="0">
    <w:p w14:paraId="3838B0CE" w14:textId="77777777" w:rsidR="008B51A8" w:rsidRDefault="008B51A8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1F8EDB" w14:textId="77777777" w:rsidR="008B51A8" w:rsidRDefault="008B51A8" w:rsidP="00AA320E">
      <w:r>
        <w:separator/>
      </w:r>
    </w:p>
  </w:footnote>
  <w:footnote w:type="continuationSeparator" w:id="0">
    <w:p w14:paraId="4235C645" w14:textId="77777777" w:rsidR="008B51A8" w:rsidRDefault="008B51A8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rwUA6LFB0SwAAAA="/>
  </w:docVars>
  <w:rsids>
    <w:rsidRoot w:val="002C3007"/>
    <w:rsid w:val="00025163"/>
    <w:rsid w:val="00047BD1"/>
    <w:rsid w:val="00071E1D"/>
    <w:rsid w:val="000E7585"/>
    <w:rsid w:val="000F6CAD"/>
    <w:rsid w:val="001510FC"/>
    <w:rsid w:val="00241ED3"/>
    <w:rsid w:val="00245633"/>
    <w:rsid w:val="00260C84"/>
    <w:rsid w:val="002C3007"/>
    <w:rsid w:val="002C7F1E"/>
    <w:rsid w:val="0031581C"/>
    <w:rsid w:val="00372F29"/>
    <w:rsid w:val="003A04FE"/>
    <w:rsid w:val="003A6A32"/>
    <w:rsid w:val="004734B2"/>
    <w:rsid w:val="005038ED"/>
    <w:rsid w:val="005A27E6"/>
    <w:rsid w:val="0066233D"/>
    <w:rsid w:val="00663BD1"/>
    <w:rsid w:val="00664E8C"/>
    <w:rsid w:val="00692551"/>
    <w:rsid w:val="006F08E1"/>
    <w:rsid w:val="007C27E3"/>
    <w:rsid w:val="008A6CCA"/>
    <w:rsid w:val="008B51A8"/>
    <w:rsid w:val="00927979"/>
    <w:rsid w:val="00954116"/>
    <w:rsid w:val="00976E74"/>
    <w:rsid w:val="00997019"/>
    <w:rsid w:val="009D4821"/>
    <w:rsid w:val="00A121C9"/>
    <w:rsid w:val="00A37288"/>
    <w:rsid w:val="00AA320E"/>
    <w:rsid w:val="00B05018"/>
    <w:rsid w:val="00BD281C"/>
    <w:rsid w:val="00CB3F12"/>
    <w:rsid w:val="00CF0A6A"/>
    <w:rsid w:val="00D34FDB"/>
    <w:rsid w:val="00D65EC5"/>
    <w:rsid w:val="00E174EC"/>
    <w:rsid w:val="00E3151C"/>
    <w:rsid w:val="00E550E2"/>
    <w:rsid w:val="00E96714"/>
    <w:rsid w:val="00EB6190"/>
    <w:rsid w:val="00EB664D"/>
    <w:rsid w:val="00EC2784"/>
    <w:rsid w:val="00F0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  <w:style w:type="character" w:customStyle="1" w:styleId="highlightcg">
    <w:name w:val="highlightcg"/>
    <w:basedOn w:val="a0"/>
    <w:rsid w:val="00EC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6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36</cp:revision>
  <dcterms:created xsi:type="dcterms:W3CDTF">2018-10-17T12:27:00Z</dcterms:created>
  <dcterms:modified xsi:type="dcterms:W3CDTF">2018-11-26T04:03:00Z</dcterms:modified>
</cp:coreProperties>
</file>